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Application</w:t>
      </w:r>
    </w:p>
    <w:bookmarkStart w:id="24" w:name="Xef9b52c51c6010fffdfe2068be083ec2e7d4fc0"/>
    <w:p>
      <w:pPr>
        <w:pStyle w:val="Heading1"/>
      </w:pPr>
      <w:r>
        <w:t xml:space="preserve">Cover Letter for Film Director Position in France Lyon</w:t>
      </w:r>
    </w:p>
    <w:p>
      <w:pPr>
        <w:pStyle w:val="FirstParagraph"/>
      </w:pPr>
      <w:r>
        <w:t xml:space="preserve">Dear [Hiring Manager's Name or "Recruitment Team"],</w:t>
      </w:r>
    </w:p>
    <w:p>
      <w:pPr>
        <w:pStyle w:val="BodyText"/>
      </w:pPr>
      <w:r>
        <w:t xml:space="preserve">I am writing to express my enthusiastic interest in the Film Director position at [Organization/Studio Name] in France Lyon. As a dedicated filmmaker with over [X years] of experience crafting compelling narratives that resonate globally, I am eager to contribute my creative vision and technical expertise to Lyon’s vibrant cinematic landscape. The opportunity to work within this culturally rich city, known for its historical ties to cinema through pioneers like the Lumière Brothers and its modern-day artistic innovation, excites me deeply. This role represents a perfect alignment of my professional aspirations with the unique opportunities Lyon offers as a hub for storytelling and artistic expression.</w:t>
      </w:r>
    </w:p>
    <w:bookmarkStart w:id="20" w:name="Xf27cf358bead4b215847a24560bff59974a1fc0"/>
    <w:p>
      <w:pPr>
        <w:pStyle w:val="Heading2"/>
      </w:pPr>
      <w:r>
        <w:t xml:space="preserve">Why Film Director? A Passion Rooted in Storytelling</w:t>
      </w:r>
    </w:p>
    <w:p>
      <w:pPr>
        <w:pStyle w:val="FirstParagraph"/>
      </w:pPr>
      <w:r>
        <w:t xml:space="preserve">As a Film Director, my career has been driven by the belief that cinema is a universal language capable of bridging cultures, challenging perspectives, and evoking profound emotional connections. From my early days as an aspiring filmmaker to leading production teams on feature-length projects and short films, I have consistently focused on creating visually striking and thematically resonant works that reflect the complexities of the human experience. My portfolio includes [mention a few key projects or genres, e.g., "a documentary exploring urban identity in post-industrial cities" or "a narrative film that won awards at international film festivals"], each of which has deepened my commitment to pushing creative boundaries while honoring the collaborative nature of filmmaking.</w:t>
      </w:r>
    </w:p>
    <w:p>
      <w:pPr>
        <w:pStyle w:val="BodyText"/>
      </w:pPr>
      <w:r>
        <w:t xml:space="preserve">What sets me apart as a Film Director is my ability to balance artistic integrity with technical precision. I have worked closely with cinematographers, editors, and production designers to ensure every frame contributes to the story’s emotional core. Whether directing a large-scale production or an intimate indie project, I prioritize building strong relationships with cast and crew, fostering an environment where innovation thrives. My approach is rooted in meticulous planning—script development, storyboarding, and pre-production—while remaining open to spontaneous creativity during filming. This dual focus allows me to deliver projects that are both technically polished and emotionally authentic.</w:t>
      </w:r>
    </w:p>
    <w:bookmarkEnd w:id="20"/>
    <w:bookmarkStart w:id="21" w:name="Xd774238f2fa2683579d3b21e155b088a937e2d9"/>
    <w:p>
      <w:pPr>
        <w:pStyle w:val="Heading2"/>
      </w:pPr>
      <w:r>
        <w:t xml:space="preserve">France Lyon: A City of Cinematic Inspiration</w:t>
      </w:r>
    </w:p>
    <w:p>
      <w:pPr>
        <w:pStyle w:val="FirstParagraph"/>
      </w:pPr>
      <w:r>
        <w:t xml:space="preserve">France Lyon is a city that embodies the spirit of cinematic innovation. With its UNESCO-listed historic districts, thriving arts scene, and institutions like the Institut Lumière (a beacon for film education and preservation), Lyon has long been a cradle for cinematic pioneers. The city’s blend of traditional charm and modern creativity provides an ideal backdrop for storytelling that reflects both heritage and contemporary relevance. As a Film Director, I am particularly drawn to Lyon’s ability to seamlessly integrate its past with its future, offering endless possibilities for narratives that explore cultural identity, social change, and human connection.</w:t>
      </w:r>
    </w:p>
    <w:p>
      <w:pPr>
        <w:pStyle w:val="BodyText"/>
      </w:pPr>
      <w:r>
        <w:t xml:space="preserve">My fascination with Lyon extends beyond its physical landscape. The city’s dynamic film community—home to festivals like Cinéma de Lyon and the presence of influential filmmakers and producers—represents a collaborative ecosystem where ideas flourish. I am eager to engage with this community, contributing my experience while learning from the local talent that continues to shape France’s cinematic identity. Lyon’s diverse population, rich history, and creative energy align perfectly with my vision as a filmmaker who seeks to tell stories that transcend borders and resonate with global audiences.</w:t>
      </w:r>
    </w:p>
    <w:bookmarkEnd w:id="21"/>
    <w:bookmarkStart w:id="22" w:name="why-this-role-a-commitment-to-excellence"/>
    <w:p>
      <w:pPr>
        <w:pStyle w:val="Heading2"/>
      </w:pPr>
      <w:r>
        <w:t xml:space="preserve">Why This Role? A Commitment to Excellence</w:t>
      </w:r>
    </w:p>
    <w:p>
      <w:pPr>
        <w:pStyle w:val="FirstParagraph"/>
      </w:pPr>
      <w:r>
        <w:t xml:space="preserve">Applying for the Film Director position in France Lyon is not merely a professional opportunity—it is a chance to immerse myself in a city that values artistic excellence and cultural heritage. I have long admired [Organization/Studio Name]’s dedication to producing high-quality films that reflect both technical mastery and narrative depth. Your commitment to fostering emerging talent and supporting innovative storytelling resonates with my own philosophy as a filmmaker. I am particularly impressed by [mention a specific project, initiative, or value of the organization], which aligns with my goal of creating work that is both artistically ambitious and socially impactful.</w:t>
      </w:r>
    </w:p>
    <w:p>
      <w:pPr>
        <w:pStyle w:val="BodyText"/>
      </w:pPr>
      <w:r>
        <w:t xml:space="preserve">As a Film Director, I understand the importance of adaptability and resilience in the ever-evolving film industry. Whether navigating the challenges of independent filmmaking or collaborating on large-scale productions, I bring a problem-solving mindset and a deep respect for the collaborative process. My ability to work under pressure, meet deadlines, and maintain creative focus ensures that every project is executed with professionalism and passion. I am confident that my skills in directing, storytelling, and team leadership would enable me to contribute meaningfully to your team’s success.</w:t>
      </w:r>
    </w:p>
    <w:bookmarkEnd w:id="22"/>
    <w:bookmarkStart w:id="23" w:name="conclusion-a-vision-for-the-future"/>
    <w:p>
      <w:pPr>
        <w:pStyle w:val="Heading2"/>
      </w:pPr>
      <w:r>
        <w:t xml:space="preserve">Conclusion: A Vision for the Future</w:t>
      </w:r>
    </w:p>
    <w:p>
      <w:pPr>
        <w:pStyle w:val="FirstParagraph"/>
      </w:pPr>
      <w:r>
        <w:t xml:space="preserve">In conclusion, I am thrilled about the possibility of joining [Organization/Studio Name] as a Film Director in France Lyon. This role represents an exciting chapter in my career, one that allows me to combine my creative vision with the unique opportunities this city offers. I am eager to bring my experience, passion, and dedication to your team while embracing the challenges and rewards of working in Lyon’s dynamic film environment. Thank you for considering my application. I would be honored to discuss how my background and aspirations align with your organization’s goal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Application</dc:title>
  <dc:creator/>
  <dc:language>en</dc:language>
  <cp:keywords/>
  <dcterms:created xsi:type="dcterms:W3CDTF">2026-07-24T06:03:06Z</dcterms:created>
  <dcterms:modified xsi:type="dcterms:W3CDTF">2026-07-24T06:03:06Z</dcterms:modified>
</cp:coreProperties>
</file>

<file path=docProps/custom.xml><?xml version="1.0" encoding="utf-8"?>
<Properties xmlns="http://schemas.openxmlformats.org/officeDocument/2006/custom-properties" xmlns:vt="http://schemas.openxmlformats.org/officeDocument/2006/docPropsVTypes"/>
</file>